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Diplomat Internship Program - Turkey Ankara</w:t>
      </w:r>
    </w:p>
    <w:bookmarkEnd w:id="20"/>
    <w:p>
      <w:pPr>
        <w:pStyle w:val="BodyText"/>
      </w:pPr>
      <w:r>
        <w:t xml:space="preserve">Ali Hassan</w:t>
      </w:r>
      <w:r>
        <w:br/>
      </w:r>
      <w:r>
        <w:t xml:space="preserve">International Relations Department</w:t>
      </w:r>
      <w:r>
        <w:br/>
      </w:r>
      <w:r>
        <w:t xml:space="preserve">University of Geneva, Switzerland</w:t>
      </w:r>
      <w:r>
        <w:br/>
      </w:r>
      <w:r>
        <w:t xml:space="preserve">ali.hassan@unige.ch</w:t>
      </w:r>
      <w:r>
        <w:br/>
      </w:r>
      <w:r>
        <w:t xml:space="preserve">+41 22 379 7000</w:t>
      </w:r>
    </w:p>
    <w:p>
      <w:pPr>
        <w:pStyle w:val="BodyText"/>
      </w:pPr>
      <w:r>
        <w:t xml:space="preserve">May 15, 2024</w:t>
      </w:r>
    </w:p>
    <w:p>
      <w:pPr>
        <w:pStyle w:val="BodyText"/>
      </w:pPr>
      <w:r>
        <w:t xml:space="preserve">Human Resources Department</w:t>
      </w:r>
      <w:r>
        <w:br/>
      </w:r>
      <w:r>
        <w:t xml:space="preserve">Ministry of Foreign Affairs of the Republic of Turkey</w:t>
      </w:r>
      <w:r>
        <w:br/>
      </w:r>
      <w:r>
        <w:t xml:space="preserve">Çankaya, Ankara</w:t>
      </w:r>
      <w:r>
        <w:br/>
      </w:r>
      <w:r>
        <w:t xml:space="preserve">Republic of Turkey</w:t>
      </w:r>
    </w:p>
    <w:p>
      <w:pPr>
        <w:pStyle w:val="BodyText"/>
      </w:pPr>
      <w:r>
        <w:t xml:space="preserve">Subject: Formal Internship Application Letter for Diplomat Internship Position in Ankara</w:t>
      </w:r>
    </w:p>
    <w:p>
      <w:pPr>
        <w:pStyle w:val="BodyText"/>
      </w:pPr>
      <w:r>
        <w:t xml:space="preserve">Dear Hiring Committee at the Ministry of Foreign Affairs,</w:t>
      </w:r>
    </w:p>
    <w:p>
      <w:pPr>
        <w:pStyle w:val="BodyText"/>
      </w:pPr>
      <w:r>
        <w:t xml:space="preserve">It is with profound enthusiasm and deep respect for Turkey's diplomatic legacy that I submit my formal Internship Application Letter for the Diplomat Internship Program at your esteemed institution in Ankara. As a final-year International Relations student specializing in Middle Eastern affairs, I have long admired Türkiye's strategic role as a bridge between continents, and I am unwaveringly committed to contributing to this vital diplomatic ecosystem during my internship in Turkey Ankara.</w:t>
      </w:r>
    </w:p>
    <w:p>
      <w:pPr>
        <w:pStyle w:val="BodyText"/>
      </w:pPr>
      <w:r>
        <w:t xml:space="preserve">My academic journey at the University of Geneva has been meticulously aligned with the demands of modern diplomacy. I completed a thesis titled "Turkey's Evolving Role in Regional Security Architecture: From NATO Partnership to Mediation in Conflicts," which required extensive analysis of Ankara's foreign policy under President Erdoğan and the current government. This research involved primary source documentation from Turkish diplomatic archives, direct consultations with scholars at Bosphorus University, and an on-site field study at the Turkish National Security Council in 2023. Through this rigorous work, I developed advanced capabilities in diplomatic protocol analysis, multilateral negotiation frameworks, and cross-cultural communication – all essential for a Diplomat Internship within Turkey's foreign affairs machinery.</w:t>
      </w:r>
    </w:p>
    <w:p>
      <w:pPr>
        <w:pStyle w:val="BodyText"/>
      </w:pPr>
      <w:r>
        <w:t xml:space="preserve">What particularly draws me to the Diplomat Internship Program in Ankara is the city's unparalleled position as Turkey's diplomatic epicenter. Ankara isn't merely a capital; it is the nerve center where geopolitical currents converge – from NATO-EU relations to Middle Eastern peace processes, and from Black Sea security dialogues to Central Asian economic partnerships. The Ministry of Foreign Affairs building itself embodies this significance, having hosted pivotal negotiations such as the 2016 Geneva talks on Syria and the recent Armenia-Azerbaijan border demarcation discussions. I am eager to contribute my linguistic skills (fluent Turkish, advanced Arabic, professional proficiency in English and French) to support these critical initiatives while learning directly from Turkey's distinguished Diplomats who have shaped international relations for decades.</w:t>
      </w:r>
    </w:p>
    <w:p>
      <w:pPr>
        <w:pStyle w:val="BodyText"/>
      </w:pPr>
      <w:r>
        <w:t xml:space="preserve">During my previous internship at the European Parliament's Foreign Affairs Committee in Brussels, I supported 14 diplomatic missions from Muslim-majority countries through research on EU-Turkey trade agreements. I prepared briefing documents on Turkey's participation in the UN Human Rights Council and analyzed how Ankara manages its complex relations with both Western allies and emerging powers. This experience taught me to navigate high-stakes diplomatic environments while maintaining strict confidentiality – a principle that resonates deeply with the values of Turkish diplomacy as articulated in Ambassador Mehmet Yavuz's recent publication "Diplomacy in the 21st Century." I am particularly inspired by Turkey's current foreign policy initiatives, such as its mediation between Ukraine and Russia through the Black Sea Grain Initiative, which exemplifies the pragmatic idealism that defines modern diplomatic practice.</w:t>
      </w:r>
    </w:p>
    <w:p>
      <w:pPr>
        <w:pStyle w:val="BodyText"/>
      </w:pPr>
      <w:r>
        <w:t xml:space="preserve">My cultural immersion in Turkish society further strengthens my candidacy. Having spent 18 months living in Istanbul (2021-2023) as part of a Fulbright grant, I developed nuanced understanding of Turkish social dynamics through community volunteer work at the Ankara-based International Cultural Association. I organized educational workshops on cross-cultural communication for local NGOs and participated in the annual "Diplomatic Week" hosted by the Ministry of Foreign Affairs in Ankara – an event that provided invaluable insights into Turkey's diplomatic training methodologies. This firsthand experience with Turkish administrative culture ensures I can immediately contribute to team dynamics without requiring extensive cultural acclimatization.</w:t>
      </w:r>
    </w:p>
    <w:p>
      <w:pPr>
        <w:pStyle w:val="BodyText"/>
      </w:pPr>
      <w:r>
        <w:t xml:space="preserve">The specific skills I offer align precisely with the requirements of this Diplomat Internship in Turkey Ankara. I possess advanced proficiency in diplomatic software suites including SAP and Microsoft Dynamics 365 for International Relations, which I've used to manage multilingual correspondence for 20+ diplomatic missions. My linguistic abilities enable me to translate complex policy documents between Turkish, English, Arabic and French – a critical asset when supporting the Ministry's work with partners across the Middle East and North Africa. Furthermore, my research on Turkey's energy diplomacy has produced a comprehensive database of geopolitical risk indicators that I believe would directly support Ankara's strategic planning for regional energy security initiatives.</w:t>
      </w:r>
    </w:p>
    <w:p>
      <w:pPr>
        <w:pStyle w:val="BodyText"/>
      </w:pPr>
      <w:r>
        <w:t xml:space="preserve">I am particularly eager to contribute to your Ministry's current priorities: enhancing Turkey-EU relations through the recent European Neighborhood Policy review, advancing the country's role in Global South diplomacy, and supporting sustainable development goals through Turkey's 2023-2030 Foreign Policy Framework. My background in international environmental negotiations positions me to assist with climate diplomacy initiatives at COP venues where Turkey holds significant influence. Most importantly, I seek to learn from Ankara's Diplomats who have navigated complex challenges from the Syrian refugee crisis to the Eastern Mediterranean energy disputes – experiences that will shape my future career as a professional Diplomat.</w:t>
      </w:r>
    </w:p>
    <w:p>
      <w:pPr>
        <w:pStyle w:val="BodyText"/>
      </w:pPr>
      <w:r>
        <w:t xml:space="preserve">The opportunity to serve within Turkey Ankara represents far more than an academic requirement; it is a profound honor and a pivotal moment in my development as a future international civil servant. I am confident that my analytical rigor, cultural adaptability, and unwavering commitment to diplomatic principles will enable me to contribute meaningfully during this Diplomat Internship while absorbing the rich heritage of Turkish foreign policy. I would be deeply grateful for the chance to discuss how my background aligns with your Ministry's mission during an interview at your convenience.</w:t>
      </w:r>
    </w:p>
    <w:p>
      <w:pPr>
        <w:pStyle w:val="BodyText"/>
      </w:pPr>
      <w:r>
        <w:t xml:space="preserve">Thank you for considering this Internship Application Letter and my qualifications. I eagerly await the possibility of contributing to Turkey's distinguished diplomatic service in Ankara.</w:t>
      </w:r>
    </w:p>
    <w:p>
      <w:pPr>
        <w:pStyle w:val="BodyText"/>
      </w:pPr>
      <w:r>
        <w:t xml:space="preserve">Sincerely,</w:t>
      </w:r>
    </w:p>
    <w:p>
      <w:pPr>
        <w:pStyle w:val="BodyText"/>
      </w:pPr>
      <w:r>
        <w:t xml:space="preserve">Ali Hass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Turkey Ankara</dc:title>
  <dc:creator/>
  <dc:language>en</dc:language>
  <cp:keywords/>
  <dcterms:created xsi:type="dcterms:W3CDTF">2026-05-30T21:48:42Z</dcterms:created>
  <dcterms:modified xsi:type="dcterms:W3CDTF">2026-05-30T21:48:42Z</dcterms:modified>
</cp:coreProperties>
</file>

<file path=docProps/custom.xml><?xml version="1.0" encoding="utf-8"?>
<Properties xmlns="http://schemas.openxmlformats.org/officeDocument/2006/custom-properties" xmlns:vt="http://schemas.openxmlformats.org/officeDocument/2006/docPropsVTypes"/>
</file>